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Japan</w:t>
      </w:r>
      <w:r>
        <w:t xml:space="preserve"> </w:t>
      </w:r>
      <w:r>
        <w:t xml:space="preserve">Osaka</w:t>
      </w:r>
    </w:p>
    <w:bookmarkStart w:id="20" w:name="X744aeef6229c56dbb5717c9f210d0e2644499da"/>
    <w:p>
      <w:pPr>
        <w:pStyle w:val="Heading1"/>
      </w:pPr>
      <w:r>
        <w:t xml:space="preserve">INTERNATIONAL ENVIRONMENTAL ENGINEERING INTERNSHIP APPLICATION</w:t>
      </w:r>
    </w:p>
    <w:p>
      <w:pPr>
        <w:pStyle w:val="FirstParagraph"/>
      </w:pPr>
      <w:r>
        <w:t xml:space="preserve">An Internship Application Letter for Environmental Engineer Position in Japan Osak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Osaka, Japan</w:t>
      </w:r>
    </w:p>
    <w:bookmarkStart w:id="21" w:name="X8dc4e189ea4cb2951e7179110ba6f40226d8a24"/>
    <w:p>
      <w:pPr>
        <w:pStyle w:val="Heading2"/>
      </w:pPr>
      <w:r>
        <w:t xml:space="preserve">Internship Application Letter for Environmental Engineer Position in Japan Osaka</w:t>
      </w:r>
    </w:p>
    <w:p>
      <w:pPr>
        <w:pStyle w:val="FirstParagraph"/>
      </w:pPr>
      <w:r>
        <w:t xml:space="preserve">Dear Hiring Manager,</w:t>
      </w:r>
    </w:p>
    <w:p>
      <w:pPr>
        <w:pStyle w:val="BodyText"/>
      </w:pPr>
      <w:r>
        <w:t xml:space="preserve">It is with profound enthusiasm and a deep commitment to sustainable environmental stewardship that I submit my Internship Application Letter for the Environmental Engineer Intern position at your esteemed organization in Japan Osaka. As an aspiring Environmental Engineer currently completing my Master of Science in Environmental Engineering at [Your University], I have meticulously researched opportunities to contribute to Japan's pioneering environmental initiatives, particularly within Osaka's dynamic urban landscape. This application represents not merely a professional opportunity, but a pivotal step toward realizing my career vision as a global environmental solutions provider specializing in the Japanese context.</w:t>
      </w:r>
    </w:p>
    <w:p>
      <w:pPr>
        <w:pStyle w:val="BodyText"/>
      </w:pPr>
      <w:r>
        <w:t xml:space="preserve">My academic foundation has been rigorously built upon core competencies directly applicable to Osaka's environmental challenges. In my graduate coursework at [Your University], I completed advanced studies in</w:t>
      </w:r>
      <w:r>
        <w:t xml:space="preserve"> </w:t>
      </w:r>
      <w:r>
        <w:rPr>
          <w:iCs/>
          <w:i/>
        </w:rPr>
        <w:t xml:space="preserve">Urban Environmental Systems</w:t>
      </w:r>
      <w:r>
        <w:t xml:space="preserve">,</w:t>
      </w:r>
      <w:r>
        <w:t xml:space="preserve"> </w:t>
      </w:r>
      <w:r>
        <w:rPr>
          <w:iCs/>
          <w:i/>
        </w:rPr>
        <w:t xml:space="preserve">Sustainable Waste Management Technologies</w:t>
      </w:r>
      <w:r>
        <w:t xml:space="preserve">, and</w:t>
      </w:r>
      <w:r>
        <w:t xml:space="preserve"> </w:t>
      </w:r>
      <w:r>
        <w:rPr>
          <w:iCs/>
          <w:i/>
        </w:rPr>
        <w:t xml:space="preserve">Water Resource Engineering</w:t>
      </w:r>
      <w:r>
        <w:t xml:space="preserve">. A significant portion of my thesis research focused on adaptive wastewater treatment systems for dense metropolitan environments—specifically analyzing how Osaka's unique riverine network (including the Yodo River system) could integrate circular economy principles to reduce urban runoff pollution by 35% through biofiltration enhancements. This work directly aligns with Osaka's</w:t>
      </w:r>
      <w:r>
        <w:t xml:space="preserve"> </w:t>
      </w:r>
      <w:r>
        <w:rPr>
          <w:iCs/>
          <w:i/>
        </w:rPr>
        <w:t xml:space="preserve">Osaka Zero Emissions Initiative</w:t>
      </w:r>
      <w:r>
        <w:t xml:space="preserve">, which targets a 46% reduction in greenhouse gas emissions by 2030 and prioritizes water conservation as a cornerstone strategy. My research methodology—combining GIS spatial analysis with hydrodynamic modeling—equips me to immediately contribute to your team's projects addressing Osaka's specific environmental needs.</w:t>
      </w:r>
    </w:p>
    <w:p>
      <w:pPr>
        <w:pStyle w:val="BodyText"/>
      </w:pPr>
      <w:r>
        <w:t xml:space="preserve">What distinguishes my approach is my cultural fluency and on-ground understanding of Japan's environmental ethos. During a 3-month academic exchange at Kyoto University in 2023, I immersed myself in Japan's</w:t>
      </w:r>
      <w:r>
        <w:t xml:space="preserve"> </w:t>
      </w:r>
      <w:r>
        <w:rPr>
          <w:iCs/>
          <w:i/>
        </w:rPr>
        <w:t xml:space="preserve">mottainai</w:t>
      </w:r>
      <w:r>
        <w:t xml:space="preserve"> </w:t>
      </w:r>
      <w:r>
        <w:t xml:space="preserve">(waste not) philosophy through fieldwork with Kansai Environmental NGO partners. I assisted in developing community composting programs for Osaka's Namba district, where I observed firsthand how traditional Japanese waste segregation practices could be optimized for modern urban density. This experience taught me that successful environmental engineering in Japan requires more than technical skill—it demands respect for cultural context and community engagement. For instance, my proposal to incorporate</w:t>
      </w:r>
      <w:r>
        <w:t xml:space="preserve"> </w:t>
      </w:r>
      <w:r>
        <w:rPr>
          <w:iCs/>
          <w:i/>
        </w:rPr>
        <w:t xml:space="preserve">satoyama</w:t>
      </w:r>
      <w:r>
        <w:t xml:space="preserve"> </w:t>
      </w:r>
      <w:r>
        <w:t xml:space="preserve">(culture-landscape) principles into Osaka's green infrastructure plans was praised by local officials at a City Hall workshop for its balance of innovation and cultural sensitivity. I am now eager to bring this nuanced understanding to your Osaka-based team as an Environmental Engineer intern.</w:t>
      </w:r>
    </w:p>
    <w:p>
      <w:pPr>
        <w:pStyle w:val="BodyText"/>
      </w:pPr>
      <w:r>
        <w:t xml:space="preserve">I have also developed technical proficiencies essential for Japan's advanced environmental engineering sector. My expertise includes:</w:t>
      </w:r>
    </w:p>
    <w:p>
      <w:pPr>
        <w:numPr>
          <w:ilvl w:val="0"/>
          <w:numId w:val="1001"/>
        </w:numPr>
        <w:pStyle w:val="Compact"/>
      </w:pPr>
      <w:r>
        <w:rPr>
          <w:bCs/>
          <w:b/>
        </w:rPr>
        <w:t xml:space="preserve">Advanced Modeling Software:</w:t>
      </w:r>
      <w:r>
        <w:t xml:space="preserve"> </w:t>
      </w:r>
      <w:r>
        <w:t xml:space="preserve">Proficient in AutoCAD Civil 3D, EPA SWMM, and GIS for urban drainage system design (validated through my thesis project)</w:t>
      </w:r>
    </w:p>
    <w:p>
      <w:pPr>
        <w:numPr>
          <w:ilvl w:val="0"/>
          <w:numId w:val="1001"/>
        </w:numPr>
        <w:pStyle w:val="Compact"/>
      </w:pPr>
      <w:r>
        <w:rPr>
          <w:bCs/>
          <w:b/>
        </w:rPr>
        <w:t xml:space="preserve">Sustainable Technologies:</w:t>
      </w:r>
      <w:r>
        <w:t xml:space="preserve"> </w:t>
      </w:r>
      <w:r>
        <w:t xml:space="preserve">Hands-on experience implementing IoT-based air quality monitoring networks during a field internship with [Previous Company/Project], reducing data collection time by 60%</w:t>
      </w:r>
    </w:p>
    <w:p>
      <w:pPr>
        <w:numPr>
          <w:ilvl w:val="0"/>
          <w:numId w:val="1001"/>
        </w:numPr>
        <w:pStyle w:val="Compact"/>
      </w:pPr>
      <w:r>
        <w:rPr>
          <w:bCs/>
          <w:b/>
        </w:rPr>
        <w:t xml:space="preserve">Japanese Language &amp; Protocol:</w:t>
      </w:r>
      <w:r>
        <w:t xml:space="preserve"> </w:t>
      </w:r>
      <w:r>
        <w:t xml:space="preserve">JLPT N2 proficiency and formal training in Japanese business etiquette through [University Name]'s Japan Studies Program</w:t>
      </w:r>
    </w:p>
    <w:p>
      <w:pPr>
        <w:pStyle w:val="FirstParagraph"/>
      </w:pPr>
      <w:r>
        <w:t xml:space="preserve">My motivation for pursuing this specific Internship Application Letter opportunity stems from Osaka's role as Japan's environmental innovation hub. The city’s ambitious plans—including the</w:t>
      </w:r>
      <w:r>
        <w:t xml:space="preserve"> </w:t>
      </w:r>
      <w:r>
        <w:rPr>
          <w:iCs/>
          <w:i/>
        </w:rPr>
        <w:t xml:space="preserve">Osaka City Eco-City Plan 2050</w:t>
      </w:r>
      <w:r>
        <w:t xml:space="preserve">, which integrates renewable energy microgrids with flood-resilient urban planning—resonate deeply with my professional aspirations. I am particularly inspired by your company's recent work on the Dotonbori River Revitalization Project, where you transformed industrial pollution hotspots into bio-diverse waterways. As a future Environmental Engineer, I seek to learn from such projects under your mentorship while contributing to Japan Osaka's legacy of environmental ingenuity. The chance to apply my skills in a city where ancient traditions like</w:t>
      </w:r>
      <w:r>
        <w:t xml:space="preserve"> </w:t>
      </w:r>
      <w:r>
        <w:rPr>
          <w:iCs/>
          <w:i/>
        </w:rPr>
        <w:t xml:space="preserve">sakura</w:t>
      </w:r>
      <w:r>
        <w:t xml:space="preserve"> </w:t>
      </w:r>
      <w:r>
        <w:t xml:space="preserve">preservation inform modern sustainability practices is precisely the context I require for meaningful growth.</w:t>
      </w:r>
    </w:p>
    <w:p>
      <w:pPr>
        <w:pStyle w:val="BodyText"/>
      </w:pPr>
      <w:r>
        <w:t xml:space="preserve">What sets me apart as an ideal candidate is my demonstrated ability to bridge academic theory and practical implementation within Japan's regulatory framework. During a summer internship at [Previous Company], I collaborated with Japanese engineers to adapt U.S.-based stormwater management standards (EPA NPDES) to comply with Japan's</w:t>
      </w:r>
      <w:r>
        <w:t xml:space="preserve"> </w:t>
      </w:r>
      <w:r>
        <w:rPr>
          <w:iCs/>
          <w:i/>
        </w:rPr>
        <w:t xml:space="preserve">Water Pollution Control Law</w:t>
      </w:r>
      <w:r>
        <w:t xml:space="preserve">. This required navigating complex cultural nuances—such as the Japanese emphasis on collective decision-making (</w:t>
      </w:r>
      <w:r>
        <w:rPr>
          <w:iCs/>
          <w:i/>
        </w:rPr>
        <w:t xml:space="preserve">nemawashi</w:t>
      </w:r>
      <w:r>
        <w:t xml:space="preserve">) during stakeholder consultations. My resulting report on regulatory harmonization was adopted by the company for future Osaka projects, showcasing my ability to thrive in Japan's unique professional environment. I am equally prepared to contribute immediately through tasks like analyzing water quality data from Osaka's municipal systems or assisting in life-cycle assessments of waste-to-energy facilities.</w:t>
      </w:r>
    </w:p>
    <w:p>
      <w:pPr>
        <w:pStyle w:val="BodyText"/>
      </w:pPr>
      <w:r>
        <w:t xml:space="preserve">Japan Osaka represents far more than a geographic location for me—it embodies the harmonious integration of technological advancement and environmental respect that defines modern sustainable development. The city’s commitment to becoming a "Zero Carbon City" by 2050, coupled with its rich cultural tapestry of conservation traditions, creates an unparalleled learning environment for any Environmental Engineer. I am confident that my technical skills, cultural adaptability, and dedication to Japan's environmental future position me to add immediate value to your team while absorbing the profound lessons Osaka offers about ecological harmony.</w:t>
      </w:r>
    </w:p>
    <w:p>
      <w:pPr>
        <w:pStyle w:val="BodyText"/>
      </w:pPr>
      <w:r>
        <w:t xml:space="preserve">Thank you for considering my Internship Application Letter. I have attached my resume detailing further academic projects and certifications. I welcome the opportunity to discuss how my background in environmental systems engineering aligns with your organization's mission during an interview at your earliest convenience. As someone who has studied Osaka's environmental challenges extensively and deeply respects Japanese professional values, I am ready to contribute meaningfully from day one as a dedicated Environmental Engineer intern in Japan Osaka.</w:t>
      </w:r>
    </w:p>
    <w:p>
      <w:pPr>
        <w:pStyle w:val="BodyText"/>
      </w:pPr>
      <w:r>
        <w:t xml:space="preserve">Sincerely,</w:t>
      </w:r>
    </w:p>
    <w:p>
      <w:pPr>
        <w:pStyle w:val="BodyText"/>
      </w:pPr>
      <w:r>
        <w:br/>
      </w:r>
      <w:r>
        <w:br/>
      </w:r>
    </w:p>
    <w:p>
      <w:pPr>
        <w:pStyle w:val="BodyText"/>
      </w:pPr>
      <w:r>
        <w:t xml:space="preserve">[Your Full Name]</w:t>
      </w:r>
    </w:p>
    <w:p>
      <w:pPr>
        <w:pStyle w:val="BodyText"/>
      </w:pPr>
      <w:r>
        <w:t xml:space="preserve">Enclosure: Resu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in Japan Osaka</dc:title>
  <dc:creator/>
  <dc:language>en</dc:language>
  <cp:keywords/>
  <dcterms:created xsi:type="dcterms:W3CDTF">2026-05-01T04:40:18Z</dcterms:created>
  <dcterms:modified xsi:type="dcterms:W3CDTF">2026-05-01T04:40:18Z</dcterms:modified>
</cp:coreProperties>
</file>

<file path=docProps/custom.xml><?xml version="1.0" encoding="utf-8"?>
<Properties xmlns="http://schemas.openxmlformats.org/officeDocument/2006/custom-properties" xmlns:vt="http://schemas.openxmlformats.org/officeDocument/2006/docPropsVTypes"/>
</file>